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e3b5e7193ff6cefc8339eb7f3e4421549bed6"/>
    <w:p>
      <w:pPr>
        <w:pStyle w:val="Heading3"/>
      </w:pPr>
      <w:r>
        <w:t xml:space="preserve">«Ликова» и «Переделкино»: как Внуково становится деловым кластером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01:33:19Z</dcterms:created>
  <dcterms:modified xsi:type="dcterms:W3CDTF">2025-04-29T01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